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02469E" w14:textId="6888C078" w:rsidR="007B4EB8" w:rsidRPr="00EA057E" w:rsidRDefault="007B4EB8" w:rsidP="007B4EB8">
      <w:pPr>
        <w:pStyle w:val="Heading1"/>
        <w:jc w:val="center"/>
        <w:rPr>
          <w:lang w:val="bg-BG"/>
        </w:rPr>
      </w:pPr>
      <w:r>
        <w:t xml:space="preserve">Lab: </w:t>
      </w:r>
      <w:r w:rsidR="00BF089B">
        <w:t>Methods</w:t>
      </w:r>
    </w:p>
    <w:p w14:paraId="300C7D9D" w14:textId="4330079D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7" w:history="1">
        <w:r w:rsidR="00703E23" w:rsidRPr="005E1E03">
          <w:rPr>
            <w:rStyle w:val="Hyperlink"/>
          </w:rPr>
          <w:t>https://alpha.judge.softuni.org/contests/methods-lab/4417</w:t>
        </w:r>
      </w:hyperlink>
      <w:r w:rsidR="00703E23">
        <w:t xml:space="preserve"> </w:t>
      </w:r>
    </w:p>
    <w:p w14:paraId="7145E6CD" w14:textId="4A60829D" w:rsidR="00EF14B9" w:rsidRPr="007028D1" w:rsidRDefault="00BF089B" w:rsidP="00EF14B9">
      <w:pPr>
        <w:pStyle w:val="Heading2"/>
        <w:spacing w:before="0"/>
      </w:pPr>
      <w:r w:rsidRPr="00BF089B">
        <w:t>Sign of Integer Number</w:t>
      </w:r>
    </w:p>
    <w:p w14:paraId="799CB283" w14:textId="33031B59" w:rsidR="00BF089B" w:rsidRDefault="00BF089B" w:rsidP="00EF14B9">
      <w:r>
        <w:t>Write a program that:</w:t>
      </w:r>
    </w:p>
    <w:p w14:paraId="49553D3C" w14:textId="77777777" w:rsidR="00BF089B" w:rsidRDefault="002C2926" w:rsidP="00BF089B">
      <w:pPr>
        <w:pStyle w:val="ListParagraph"/>
        <w:numPr>
          <w:ilvl w:val="0"/>
          <w:numId w:val="11"/>
        </w:numPr>
        <w:ind w:left="720"/>
      </w:pPr>
      <w:r w:rsidRPr="00BF089B">
        <w:t>R</w:t>
      </w:r>
      <w:r w:rsidR="00EF14B9" w:rsidRPr="00BF089B">
        <w:t>eads an</w:t>
      </w:r>
      <w:r w:rsidR="00EF14B9" w:rsidRPr="002C2926">
        <w:rPr>
          <w:b/>
          <w:bCs/>
        </w:rPr>
        <w:t xml:space="preserve"> integer </w:t>
      </w:r>
      <w:r>
        <w:rPr>
          <w:b/>
          <w:bCs/>
        </w:rPr>
        <w:t>number</w:t>
      </w:r>
      <w:r w:rsidR="00EF14B9" w:rsidRPr="007028D1">
        <w:t xml:space="preserve"> </w:t>
      </w:r>
      <w:r w:rsidRPr="002C2926">
        <w:rPr>
          <w:b/>
          <w:bCs/>
        </w:rPr>
        <w:t>N</w:t>
      </w:r>
      <w:r>
        <w:t xml:space="preserve"> </w:t>
      </w:r>
      <w:r w:rsidR="00EF14B9" w:rsidRPr="007028D1">
        <w:t xml:space="preserve">from the </w:t>
      </w:r>
      <w:r>
        <w:t>console</w:t>
      </w:r>
    </w:p>
    <w:p w14:paraId="54B7056A" w14:textId="514AFA1C" w:rsidR="00BF089B" w:rsidRDefault="00BF089B" w:rsidP="00BF089B">
      <w:pPr>
        <w:pStyle w:val="ListParagraph"/>
        <w:numPr>
          <w:ilvl w:val="0"/>
          <w:numId w:val="11"/>
        </w:numPr>
        <w:ind w:left="720"/>
      </w:pPr>
      <w:r w:rsidRPr="00BF089B">
        <w:t xml:space="preserve">Create a method that prints the </w:t>
      </w:r>
      <w:r w:rsidRPr="00BF089B">
        <w:rPr>
          <w:b/>
          <w:bCs/>
        </w:rPr>
        <w:t>sign</w:t>
      </w:r>
      <w:r w:rsidRPr="00BF089B">
        <w:t xml:space="preserve"> of an </w:t>
      </w:r>
      <w:r>
        <w:t xml:space="preserve">entered number </w:t>
      </w:r>
      <w:r w:rsidRPr="00BF089B">
        <w:rPr>
          <w:b/>
          <w:bCs/>
        </w:rPr>
        <w:t>N</w:t>
      </w:r>
      <w:r>
        <w:t>:</w:t>
      </w:r>
    </w:p>
    <w:p w14:paraId="0306FC12" w14:textId="7853A5D8" w:rsidR="00EF14B9" w:rsidRPr="00BF089B" w:rsidRDefault="00EF14B9" w:rsidP="00BF089B">
      <w:pPr>
        <w:pStyle w:val="ListParagraph"/>
        <w:numPr>
          <w:ilvl w:val="0"/>
          <w:numId w:val="11"/>
        </w:numPr>
        <w:ind w:left="720"/>
      </w:pPr>
      <w:r w:rsidRPr="00BF089B">
        <w:t>Print</w:t>
      </w:r>
      <w:r w:rsidR="00BF089B" w:rsidRPr="00BF089B">
        <w:rPr>
          <w:b/>
          <w:bCs/>
        </w:rPr>
        <w:t>:</w:t>
      </w:r>
    </w:p>
    <w:p w14:paraId="4182CFAC" w14:textId="5DEABAC2" w:rsidR="00BF089B" w:rsidRDefault="00BF089B" w:rsidP="00BF089B">
      <w:pPr>
        <w:pStyle w:val="ListParagraph"/>
        <w:numPr>
          <w:ilvl w:val="0"/>
          <w:numId w:val="10"/>
        </w:numPr>
      </w:pPr>
      <w:r>
        <w:t xml:space="preserve">If the number is positive </w:t>
      </w:r>
      <w:r w:rsidRPr="00BF089B">
        <w:rPr>
          <w:b/>
          <w:bCs/>
        </w:rPr>
        <w:t>(N &gt; 0)</w:t>
      </w:r>
      <w:r>
        <w:t xml:space="preserve">: </w:t>
      </w:r>
      <w:r w:rsidRPr="00E15709">
        <w:t>"</w:t>
      </w:r>
      <w:r w:rsidRPr="00BF089B">
        <w:rPr>
          <w:rFonts w:ascii="Consolas" w:hAnsi="Consolas"/>
          <w:b/>
          <w:bCs/>
        </w:rPr>
        <w:t>The number {number} is positive.</w:t>
      </w:r>
      <w:r w:rsidRPr="00E15709">
        <w:t>"</w:t>
      </w:r>
      <w:r>
        <w:t xml:space="preserve"> </w:t>
      </w:r>
    </w:p>
    <w:p w14:paraId="073CE1B8" w14:textId="053E09F5" w:rsidR="00BF089B" w:rsidRPr="007028D1" w:rsidRDefault="00BF089B" w:rsidP="00BF089B">
      <w:pPr>
        <w:pStyle w:val="ListParagraph"/>
        <w:numPr>
          <w:ilvl w:val="0"/>
          <w:numId w:val="10"/>
        </w:numPr>
      </w:pPr>
      <w:r>
        <w:t xml:space="preserve">If the number is negative </w:t>
      </w:r>
      <w:r w:rsidRPr="00BF089B">
        <w:rPr>
          <w:b/>
          <w:bCs/>
        </w:rPr>
        <w:t>(N &lt; 0)</w:t>
      </w:r>
      <w:r>
        <w:t xml:space="preserve">: </w:t>
      </w:r>
      <w:r w:rsidRPr="00E15709">
        <w:t>"</w:t>
      </w:r>
      <w:r w:rsidRPr="00BF089B">
        <w:rPr>
          <w:rFonts w:ascii="Consolas" w:hAnsi="Consolas"/>
          <w:b/>
          <w:bCs/>
        </w:rPr>
        <w:t>The number {number} is</w:t>
      </w:r>
      <w:r>
        <w:rPr>
          <w:rFonts w:ascii="Consolas" w:hAnsi="Consolas"/>
          <w:b/>
          <w:bCs/>
        </w:rPr>
        <w:t xml:space="preserve"> negative</w:t>
      </w:r>
      <w:r w:rsidRPr="00BF089B">
        <w:rPr>
          <w:rFonts w:ascii="Consolas" w:hAnsi="Consolas"/>
          <w:b/>
          <w:bCs/>
        </w:rPr>
        <w:t>.</w:t>
      </w:r>
      <w:r w:rsidRPr="00E15709">
        <w:t>"</w:t>
      </w:r>
      <w:r>
        <w:t xml:space="preserve"> </w:t>
      </w:r>
    </w:p>
    <w:p w14:paraId="10CC4341" w14:textId="7420083B" w:rsidR="00BF089B" w:rsidRPr="007028D1" w:rsidRDefault="00BF089B" w:rsidP="00BF089B">
      <w:pPr>
        <w:pStyle w:val="ListParagraph"/>
        <w:numPr>
          <w:ilvl w:val="0"/>
          <w:numId w:val="10"/>
        </w:numPr>
      </w:pPr>
      <w:r>
        <w:t>If the number is zero (</w:t>
      </w:r>
      <w:r w:rsidRPr="00BF089B">
        <w:rPr>
          <w:b/>
          <w:bCs/>
        </w:rPr>
        <w:t>N = 0)</w:t>
      </w:r>
      <w:r>
        <w:t xml:space="preserve">: </w:t>
      </w:r>
      <w:r w:rsidRPr="00E15709">
        <w:t>"</w:t>
      </w:r>
      <w:r w:rsidRPr="00BF089B">
        <w:rPr>
          <w:rFonts w:ascii="Consolas" w:hAnsi="Consolas"/>
          <w:b/>
          <w:bCs/>
        </w:rPr>
        <w:t>The number {number} is</w:t>
      </w:r>
      <w:r>
        <w:rPr>
          <w:rFonts w:ascii="Consolas" w:hAnsi="Consolas"/>
          <w:b/>
          <w:bCs/>
        </w:rPr>
        <w:t xml:space="preserve"> zero</w:t>
      </w:r>
      <w:r w:rsidRPr="00BF089B">
        <w:rPr>
          <w:rFonts w:ascii="Consolas" w:hAnsi="Consolas"/>
          <w:b/>
          <w:bCs/>
        </w:rPr>
        <w:t>.</w:t>
      </w:r>
      <w:r w:rsidRPr="00E15709">
        <w:t>"</w:t>
      </w:r>
      <w:r>
        <w:t xml:space="preserve"> </w:t>
      </w:r>
    </w:p>
    <w:p w14:paraId="20777F7B" w14:textId="4A37A580" w:rsidR="00350A77" w:rsidRPr="00CD2627" w:rsidRDefault="00350A77" w:rsidP="00CD2627">
      <w:pPr>
        <w:pStyle w:val="Heading3"/>
        <w:spacing w:before="120" w:after="40"/>
        <w:rPr>
          <w:sz w:val="32"/>
          <w:szCs w:val="32"/>
          <w:lang w:val="bg-BG"/>
        </w:rPr>
      </w:pPr>
      <w:r w:rsidRPr="00CD2627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F089B" w:rsidRPr="00A90CF6" w14:paraId="33210FDD" w14:textId="77777777" w:rsidTr="00D15C6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655A402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5E81C2F5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F089B" w:rsidRPr="00A90CF6" w14:paraId="207D21B5" w14:textId="77777777" w:rsidTr="00D15C65">
        <w:tc>
          <w:tcPr>
            <w:tcW w:w="736" w:type="dxa"/>
          </w:tcPr>
          <w:p w14:paraId="0B5D3F25" w14:textId="5D1F8EBB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623" w:type="dxa"/>
          </w:tcPr>
          <w:p w14:paraId="6CC36EC3" w14:textId="0A2D5D3A" w:rsidR="00BF089B" w:rsidRPr="00BF089B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089B">
              <w:rPr>
                <w:rFonts w:ascii="Consolas" w:hAnsi="Consolas"/>
                <w:noProof/>
              </w:rPr>
              <w:t>The number 2 is positive.</w:t>
            </w:r>
          </w:p>
        </w:tc>
      </w:tr>
    </w:tbl>
    <w:p w14:paraId="7B82E1C2" w14:textId="77777777" w:rsidR="00BF089B" w:rsidRDefault="00BF089B" w:rsidP="00BF089B"/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F089B" w:rsidRPr="00A90CF6" w14:paraId="5ACBB433" w14:textId="77777777" w:rsidTr="00D15C6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71BDAD7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32A7649D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F089B" w:rsidRPr="00A90CF6" w14:paraId="49716E18" w14:textId="77777777" w:rsidTr="00D15C65">
        <w:tc>
          <w:tcPr>
            <w:tcW w:w="736" w:type="dxa"/>
          </w:tcPr>
          <w:p w14:paraId="76F537BB" w14:textId="584D4C63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5</w:t>
            </w:r>
          </w:p>
        </w:tc>
        <w:tc>
          <w:tcPr>
            <w:tcW w:w="4623" w:type="dxa"/>
          </w:tcPr>
          <w:p w14:paraId="06C18755" w14:textId="34882CD6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089B">
              <w:rPr>
                <w:rFonts w:ascii="Consolas" w:hAnsi="Consolas"/>
                <w:noProof/>
              </w:rPr>
              <w:t>The number -5 is negative.</w:t>
            </w:r>
          </w:p>
        </w:tc>
      </w:tr>
    </w:tbl>
    <w:p w14:paraId="43D4A8DC" w14:textId="505ED723" w:rsidR="00BF089B" w:rsidRDefault="00BF089B" w:rsidP="00BF089B"/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F089B" w:rsidRPr="00A90CF6" w14:paraId="614419FB" w14:textId="77777777" w:rsidTr="00D15C6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AEF03CF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2E71DD50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F089B" w:rsidRPr="00A90CF6" w14:paraId="10469319" w14:textId="77777777" w:rsidTr="00D15C65">
        <w:tc>
          <w:tcPr>
            <w:tcW w:w="736" w:type="dxa"/>
          </w:tcPr>
          <w:p w14:paraId="0CA59CCF" w14:textId="1C4C7ED7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4623" w:type="dxa"/>
          </w:tcPr>
          <w:p w14:paraId="487D76E2" w14:textId="42C8C5C6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089B">
              <w:rPr>
                <w:rFonts w:ascii="Consolas" w:hAnsi="Consolas"/>
                <w:noProof/>
              </w:rPr>
              <w:t xml:space="preserve">The number </w:t>
            </w:r>
            <w:r>
              <w:rPr>
                <w:rFonts w:ascii="Consolas" w:hAnsi="Consolas"/>
                <w:noProof/>
              </w:rPr>
              <w:t xml:space="preserve">0 </w:t>
            </w:r>
            <w:r w:rsidRPr="00BF089B">
              <w:rPr>
                <w:rFonts w:ascii="Consolas" w:hAnsi="Consolas"/>
                <w:noProof/>
              </w:rPr>
              <w:t xml:space="preserve">is </w:t>
            </w:r>
            <w:r>
              <w:rPr>
                <w:rFonts w:ascii="Consolas" w:hAnsi="Consolas"/>
                <w:noProof/>
              </w:rPr>
              <w:t>zero</w:t>
            </w:r>
            <w:r w:rsidRPr="00BF089B">
              <w:rPr>
                <w:rFonts w:ascii="Consolas" w:hAnsi="Consolas"/>
                <w:noProof/>
              </w:rPr>
              <w:t>.</w:t>
            </w:r>
          </w:p>
        </w:tc>
      </w:tr>
    </w:tbl>
    <w:p w14:paraId="61704409" w14:textId="77777777" w:rsidR="00BF089B" w:rsidRPr="00BF089B" w:rsidRDefault="00BF089B" w:rsidP="00BF089B"/>
    <w:p w14:paraId="53A21DF6" w14:textId="05F08BBB" w:rsidR="00F73992" w:rsidRPr="007028D1" w:rsidRDefault="00236CB1" w:rsidP="00F73992">
      <w:pPr>
        <w:pStyle w:val="Heading2"/>
      </w:pPr>
      <w:r>
        <w:t>Grades</w:t>
      </w:r>
    </w:p>
    <w:p w14:paraId="6A4C471A" w14:textId="77777777" w:rsidR="00236CB1" w:rsidRDefault="00236CB1" w:rsidP="00236CB1">
      <w:r>
        <w:t>Write a program that:</w:t>
      </w:r>
    </w:p>
    <w:p w14:paraId="067CF99F" w14:textId="77777777" w:rsidR="00236CB1" w:rsidRDefault="00236CB1" w:rsidP="00236CB1">
      <w:pPr>
        <w:pStyle w:val="ListParagraph"/>
        <w:numPr>
          <w:ilvl w:val="0"/>
          <w:numId w:val="11"/>
        </w:numPr>
        <w:ind w:left="720"/>
      </w:pPr>
      <w:r w:rsidRPr="00BF089B">
        <w:t>Reads a</w:t>
      </w:r>
      <w:r>
        <w:t xml:space="preserve"> </w:t>
      </w:r>
      <w:r w:rsidRPr="00236CB1">
        <w:rPr>
          <w:b/>
          <w:bCs/>
        </w:rPr>
        <w:t>grade</w:t>
      </w:r>
      <w:r>
        <w:t xml:space="preserve"> (floating-point number) </w:t>
      </w:r>
      <w:r w:rsidRPr="007028D1">
        <w:t xml:space="preserve">from the </w:t>
      </w:r>
      <w:r>
        <w:t>console</w:t>
      </w:r>
    </w:p>
    <w:p w14:paraId="46C02557" w14:textId="77777777" w:rsidR="00236CB1" w:rsidRDefault="00236CB1" w:rsidP="00236CB1">
      <w:pPr>
        <w:pStyle w:val="ListParagraph"/>
        <w:numPr>
          <w:ilvl w:val="0"/>
          <w:numId w:val="11"/>
        </w:numPr>
        <w:ind w:left="720"/>
      </w:pPr>
      <w:r>
        <w:t>Create</w:t>
      </w:r>
      <w:r w:rsidRPr="00236CB1">
        <w:t xml:space="preserve"> a </w:t>
      </w:r>
      <w:r w:rsidRPr="00236CB1">
        <w:rPr>
          <w:b/>
          <w:bCs/>
        </w:rPr>
        <w:t>method</w:t>
      </w:r>
      <w:r w:rsidRPr="00236CB1">
        <w:t xml:space="preserve"> that receives a </w:t>
      </w:r>
      <w:r w:rsidRPr="00236CB1">
        <w:rPr>
          <w:b/>
          <w:bCs/>
        </w:rPr>
        <w:t>grade</w:t>
      </w:r>
      <w:r w:rsidRPr="00236CB1">
        <w:t xml:space="preserve"> between </w:t>
      </w:r>
      <w:r w:rsidRPr="00236CB1">
        <w:rPr>
          <w:b/>
          <w:bCs/>
        </w:rPr>
        <w:t>2.00</w:t>
      </w:r>
      <w:r w:rsidRPr="00236CB1">
        <w:t xml:space="preserve"> and </w:t>
      </w:r>
      <w:r w:rsidRPr="00236CB1">
        <w:rPr>
          <w:b/>
          <w:bCs/>
        </w:rPr>
        <w:t>6.00</w:t>
      </w:r>
    </w:p>
    <w:p w14:paraId="0DB0F2BC" w14:textId="02355F40" w:rsidR="00236CB1" w:rsidRPr="00236CB1" w:rsidRDefault="00236CB1" w:rsidP="00236CB1">
      <w:pPr>
        <w:pStyle w:val="ListParagraph"/>
        <w:numPr>
          <w:ilvl w:val="0"/>
          <w:numId w:val="11"/>
        </w:numPr>
        <w:ind w:left="720"/>
      </w:pPr>
      <w:r>
        <w:t>P</w:t>
      </w:r>
      <w:r w:rsidRPr="00236CB1">
        <w:t xml:space="preserve">rints the corresponding </w:t>
      </w:r>
      <w:r w:rsidRPr="00236CB1">
        <w:rPr>
          <w:b/>
          <w:bCs/>
        </w:rPr>
        <w:t>grade in words</w:t>
      </w:r>
    </w:p>
    <w:p w14:paraId="50767F36" w14:textId="65BAFF2B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 w:rsidRPr="00236CB1">
        <w:rPr>
          <w:rFonts w:ascii="Consolas" w:hAnsi="Consolas"/>
          <w:b/>
          <w:bCs/>
        </w:rPr>
        <w:t>Fail</w:t>
      </w:r>
      <w:r w:rsidRPr="00E15709">
        <w:t>"</w:t>
      </w:r>
      <w:r>
        <w:t xml:space="preserve"> - If the grade is in range </w:t>
      </w:r>
      <w:r w:rsidRPr="00236CB1">
        <w:rPr>
          <w:b/>
          <w:bCs/>
        </w:rPr>
        <w:t>2.00 – 2.99</w:t>
      </w:r>
      <w:r>
        <w:t xml:space="preserve"> (inclusively)</w:t>
      </w:r>
    </w:p>
    <w:p w14:paraId="7EB0E704" w14:textId="42FCF709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>
        <w:rPr>
          <w:rFonts w:ascii="Consolas" w:hAnsi="Consolas"/>
          <w:b/>
          <w:bCs/>
        </w:rPr>
        <w:t>Average</w:t>
      </w:r>
      <w:r w:rsidRPr="00E15709">
        <w:t>"</w:t>
      </w:r>
      <w:r>
        <w:t xml:space="preserve"> - If the grade is in range </w:t>
      </w:r>
      <w:r w:rsidRPr="00236CB1">
        <w:rPr>
          <w:b/>
          <w:bCs/>
        </w:rPr>
        <w:t>3.00 – 3.</w:t>
      </w:r>
      <w:r>
        <w:rPr>
          <w:b/>
          <w:bCs/>
        </w:rPr>
        <w:t>4</w:t>
      </w:r>
      <w:r w:rsidRPr="00236CB1">
        <w:rPr>
          <w:b/>
          <w:bCs/>
        </w:rPr>
        <w:t>9</w:t>
      </w:r>
      <w:r>
        <w:t xml:space="preserve"> (inclusively)</w:t>
      </w:r>
    </w:p>
    <w:p w14:paraId="32C96B9C" w14:textId="261681F3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>
        <w:rPr>
          <w:rFonts w:ascii="Consolas" w:hAnsi="Consolas"/>
          <w:b/>
          <w:bCs/>
        </w:rPr>
        <w:t>Good</w:t>
      </w:r>
      <w:r w:rsidRPr="00E15709">
        <w:t>"</w:t>
      </w:r>
      <w:r>
        <w:t xml:space="preserve"> - If the grade is in range </w:t>
      </w:r>
      <w:r w:rsidRPr="00236CB1">
        <w:rPr>
          <w:b/>
          <w:bCs/>
        </w:rPr>
        <w:t>3.</w:t>
      </w:r>
      <w:r>
        <w:rPr>
          <w:b/>
          <w:bCs/>
        </w:rPr>
        <w:t>5</w:t>
      </w:r>
      <w:r w:rsidRPr="00236CB1">
        <w:rPr>
          <w:b/>
          <w:bCs/>
        </w:rPr>
        <w:t xml:space="preserve">0 – </w:t>
      </w:r>
      <w:r>
        <w:rPr>
          <w:b/>
          <w:bCs/>
        </w:rPr>
        <w:t>4</w:t>
      </w:r>
      <w:r w:rsidRPr="00236CB1">
        <w:rPr>
          <w:b/>
          <w:bCs/>
        </w:rPr>
        <w:t>.</w:t>
      </w:r>
      <w:r>
        <w:rPr>
          <w:b/>
          <w:bCs/>
        </w:rPr>
        <w:t>4</w:t>
      </w:r>
      <w:r w:rsidRPr="00236CB1">
        <w:rPr>
          <w:b/>
          <w:bCs/>
        </w:rPr>
        <w:t>9</w:t>
      </w:r>
      <w:r>
        <w:t xml:space="preserve"> (inclusively)</w:t>
      </w:r>
    </w:p>
    <w:p w14:paraId="47FC7F56" w14:textId="361CB383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 w:rsidRPr="00236CB1">
        <w:rPr>
          <w:b/>
          <w:bCs/>
        </w:rPr>
        <w:t>Very</w:t>
      </w:r>
      <w:r>
        <w:t xml:space="preserve"> </w:t>
      </w:r>
      <w:r>
        <w:rPr>
          <w:rFonts w:ascii="Consolas" w:hAnsi="Consolas"/>
          <w:b/>
          <w:bCs/>
        </w:rPr>
        <w:t>good</w:t>
      </w:r>
      <w:r w:rsidRPr="00E15709">
        <w:t>"</w:t>
      </w:r>
      <w:r>
        <w:t xml:space="preserve"> - If the grade is in range </w:t>
      </w:r>
      <w:r>
        <w:rPr>
          <w:b/>
          <w:bCs/>
        </w:rPr>
        <w:t>4</w:t>
      </w:r>
      <w:r w:rsidRPr="00236CB1">
        <w:rPr>
          <w:b/>
          <w:bCs/>
        </w:rPr>
        <w:t>.</w:t>
      </w:r>
      <w:r>
        <w:rPr>
          <w:b/>
          <w:bCs/>
        </w:rPr>
        <w:t>5</w:t>
      </w:r>
      <w:r w:rsidRPr="00236CB1">
        <w:rPr>
          <w:b/>
          <w:bCs/>
        </w:rPr>
        <w:t>0 –</w:t>
      </w:r>
      <w:r>
        <w:rPr>
          <w:b/>
          <w:bCs/>
        </w:rPr>
        <w:t xml:space="preserve"> 5</w:t>
      </w:r>
      <w:r w:rsidRPr="00236CB1">
        <w:rPr>
          <w:b/>
          <w:bCs/>
        </w:rPr>
        <w:t>.</w:t>
      </w:r>
      <w:r>
        <w:rPr>
          <w:b/>
          <w:bCs/>
        </w:rPr>
        <w:t>4</w:t>
      </w:r>
      <w:r w:rsidRPr="00236CB1">
        <w:rPr>
          <w:b/>
          <w:bCs/>
        </w:rPr>
        <w:t>9</w:t>
      </w:r>
      <w:r>
        <w:t xml:space="preserve"> (inclusively)</w:t>
      </w:r>
    </w:p>
    <w:p w14:paraId="51DBF773" w14:textId="7DC34363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 w:rsidRPr="00236CB1">
        <w:rPr>
          <w:rFonts w:ascii="Consolas" w:hAnsi="Consolas"/>
          <w:b/>
          <w:bCs/>
        </w:rPr>
        <w:t>Excellent</w:t>
      </w:r>
      <w:r w:rsidRPr="00E15709">
        <w:t>"</w:t>
      </w:r>
      <w:r>
        <w:t xml:space="preserve"> - If the grade is in range </w:t>
      </w:r>
      <w:r>
        <w:rPr>
          <w:b/>
          <w:bCs/>
        </w:rPr>
        <w:t>5</w:t>
      </w:r>
      <w:r w:rsidRPr="00236CB1">
        <w:rPr>
          <w:b/>
          <w:bCs/>
        </w:rPr>
        <w:t>.</w:t>
      </w:r>
      <w:r>
        <w:rPr>
          <w:b/>
          <w:bCs/>
        </w:rPr>
        <w:t>5</w:t>
      </w:r>
      <w:r w:rsidRPr="00236CB1">
        <w:rPr>
          <w:b/>
          <w:bCs/>
        </w:rPr>
        <w:t>0 –</w:t>
      </w:r>
      <w:r>
        <w:rPr>
          <w:b/>
          <w:bCs/>
        </w:rPr>
        <w:t xml:space="preserve"> 6</w:t>
      </w:r>
      <w:r w:rsidRPr="00236CB1">
        <w:rPr>
          <w:b/>
          <w:bCs/>
        </w:rPr>
        <w:t>.</w:t>
      </w:r>
      <w:r>
        <w:rPr>
          <w:b/>
          <w:bCs/>
        </w:rPr>
        <w:t>00</w:t>
      </w:r>
      <w:r>
        <w:t xml:space="preserve"> (inclusively)</w:t>
      </w:r>
    </w:p>
    <w:p w14:paraId="4A607C65" w14:textId="738A79BC" w:rsidR="00F73992" w:rsidRPr="00CD2627" w:rsidRDefault="00F73992" w:rsidP="00CD2627">
      <w:pPr>
        <w:pStyle w:val="Heading3"/>
        <w:spacing w:before="120" w:after="40"/>
        <w:rPr>
          <w:rFonts w:asciiTheme="minorHAnsi" w:hAnsiTheme="minorHAnsi"/>
          <w:b/>
          <w:color w:val="8F400B"/>
          <w:sz w:val="32"/>
          <w:szCs w:val="32"/>
          <w:lang w:val="bg-BG"/>
        </w:rPr>
      </w:pPr>
      <w:r w:rsidRPr="00CD2627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4D73AB" w:rsidRPr="007028D1" w14:paraId="299BD6AB" w14:textId="77777777" w:rsidTr="004D73AB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8204BCC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A088449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C7C0AF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7137BD15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025DC1B9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DD89AE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0AF7D041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5FFCF147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4D73AB" w:rsidRPr="007028D1" w14:paraId="27A129AD" w14:textId="77777777" w:rsidTr="004D73AB">
        <w:tc>
          <w:tcPr>
            <w:tcW w:w="726" w:type="dxa"/>
          </w:tcPr>
          <w:p w14:paraId="5A87344A" w14:textId="70D349FC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lastRenderedPageBreak/>
              <w:t>3</w:t>
            </w:r>
            <w:r>
              <w:rPr>
                <w:rFonts w:ascii="Consolas" w:hAnsi="Consolas"/>
                <w:noProof/>
              </w:rPr>
              <w:t>.33</w:t>
            </w:r>
          </w:p>
        </w:tc>
        <w:tc>
          <w:tcPr>
            <w:tcW w:w="1259" w:type="dxa"/>
          </w:tcPr>
          <w:p w14:paraId="315FD662" w14:textId="54CC002C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verage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44B02978" w14:textId="77777777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533BF74" w14:textId="42F5ADCE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  <w:r>
              <w:rPr>
                <w:rFonts w:ascii="Consolas" w:hAnsi="Consolas"/>
                <w:noProof/>
              </w:rPr>
              <w:t>.50</w:t>
            </w:r>
          </w:p>
        </w:tc>
        <w:tc>
          <w:tcPr>
            <w:tcW w:w="1308" w:type="dxa"/>
          </w:tcPr>
          <w:p w14:paraId="044C955C" w14:textId="559C8C37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ry good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090A8A1F" w14:textId="77777777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7461745E" w14:textId="7C39282A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99</w:t>
            </w:r>
          </w:p>
        </w:tc>
        <w:tc>
          <w:tcPr>
            <w:tcW w:w="1245" w:type="dxa"/>
          </w:tcPr>
          <w:p w14:paraId="316B87EE" w14:textId="77B05458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ail</w:t>
            </w:r>
          </w:p>
        </w:tc>
      </w:tr>
    </w:tbl>
    <w:p w14:paraId="069A2301" w14:textId="57463E5A" w:rsidR="00B11EBD" w:rsidRDefault="00B11EBD" w:rsidP="009275C1">
      <w:pPr>
        <w:pStyle w:val="Code"/>
      </w:pP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9275C1" w:rsidRPr="007028D1" w14:paraId="6F672B84" w14:textId="77777777" w:rsidTr="00D15C65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25D2EAF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4BD4A632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7F8B5F7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5B69A17E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7E6533AA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7BF93F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2E159C5C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0E1C514A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9275C1" w:rsidRPr="007028D1" w14:paraId="1CAEC98F" w14:textId="77777777" w:rsidTr="00D15C65">
        <w:tc>
          <w:tcPr>
            <w:tcW w:w="726" w:type="dxa"/>
          </w:tcPr>
          <w:p w14:paraId="63FD6A86" w14:textId="57CE90E5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.70</w:t>
            </w:r>
          </w:p>
        </w:tc>
        <w:tc>
          <w:tcPr>
            <w:tcW w:w="1259" w:type="dxa"/>
          </w:tcPr>
          <w:p w14:paraId="0BEC9563" w14:textId="335F90A5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llent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0E2BB05D" w14:textId="77777777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D199882" w14:textId="1AD56F6A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70</w:t>
            </w:r>
          </w:p>
        </w:tc>
        <w:tc>
          <w:tcPr>
            <w:tcW w:w="1308" w:type="dxa"/>
          </w:tcPr>
          <w:p w14:paraId="19FC79F6" w14:textId="1B62C585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ood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05DF97D4" w14:textId="77777777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6DD0621A" w14:textId="5CCC9F64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00</w:t>
            </w:r>
          </w:p>
        </w:tc>
        <w:tc>
          <w:tcPr>
            <w:tcW w:w="1245" w:type="dxa"/>
          </w:tcPr>
          <w:p w14:paraId="6E506139" w14:textId="77777777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ail</w:t>
            </w:r>
          </w:p>
        </w:tc>
      </w:tr>
    </w:tbl>
    <w:p w14:paraId="1F62259B" w14:textId="16D93C5A" w:rsidR="00E4433B" w:rsidRPr="007028D1" w:rsidRDefault="00E4433B" w:rsidP="00E4433B">
      <w:pPr>
        <w:pStyle w:val="Heading2"/>
      </w:pPr>
      <w:r>
        <w:t>Printing Triangle</w:t>
      </w:r>
    </w:p>
    <w:p w14:paraId="64854EFB" w14:textId="77777777" w:rsidR="00120852" w:rsidRDefault="00120852" w:rsidP="00120852">
      <w:r>
        <w:t>Write a program that:</w:t>
      </w:r>
    </w:p>
    <w:p w14:paraId="6933E5AC" w14:textId="5A854431" w:rsidR="00120852" w:rsidRDefault="00120852" w:rsidP="00120852">
      <w:pPr>
        <w:pStyle w:val="ListParagraph"/>
        <w:numPr>
          <w:ilvl w:val="0"/>
          <w:numId w:val="11"/>
        </w:numPr>
        <w:ind w:left="720"/>
      </w:pPr>
      <w:r w:rsidRPr="00BF089B">
        <w:t xml:space="preserve">Reads </w:t>
      </w:r>
      <w:r>
        <w:t xml:space="preserve">an </w:t>
      </w:r>
      <w:r w:rsidRPr="00120852">
        <w:rPr>
          <w:b/>
          <w:bCs/>
        </w:rPr>
        <w:t>integer number N</w:t>
      </w:r>
      <w:r>
        <w:t xml:space="preserve"> </w:t>
      </w:r>
      <w:r w:rsidRPr="007028D1">
        <w:t xml:space="preserve">from the </w:t>
      </w:r>
      <w:r>
        <w:t>console</w:t>
      </w:r>
    </w:p>
    <w:p w14:paraId="4595F77A" w14:textId="7C59D834" w:rsidR="00120852" w:rsidRDefault="00120852" w:rsidP="00120852">
      <w:pPr>
        <w:pStyle w:val="ListParagraph"/>
        <w:numPr>
          <w:ilvl w:val="0"/>
          <w:numId w:val="11"/>
        </w:numPr>
        <w:ind w:left="720"/>
      </w:pPr>
      <w:r w:rsidRPr="00120852">
        <w:t>Create a method for printing triangle</w:t>
      </w:r>
      <w:r>
        <w:t xml:space="preserve"> depending on value of the number N</w:t>
      </w:r>
    </w:p>
    <w:p w14:paraId="390A2C4E" w14:textId="4D94554D" w:rsidR="00120852" w:rsidRPr="00CD2627" w:rsidRDefault="00120852" w:rsidP="00CD2627">
      <w:pPr>
        <w:pStyle w:val="Heading3"/>
        <w:spacing w:before="120" w:after="40"/>
        <w:rPr>
          <w:sz w:val="32"/>
          <w:szCs w:val="32"/>
          <w:lang w:val="bg-BG"/>
        </w:rPr>
      </w:pPr>
      <w:r w:rsidRPr="00CD2627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120852" w:rsidRPr="007028D1" w14:paraId="771C3629" w14:textId="77777777" w:rsidTr="00D15C65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6527025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33A5240B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648359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680FE6DD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45189DF4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70622B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5E73053A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7D9C7AB4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120852" w:rsidRPr="007028D1" w14:paraId="47DB57E3" w14:textId="77777777" w:rsidTr="00D15C65">
        <w:tc>
          <w:tcPr>
            <w:tcW w:w="726" w:type="dxa"/>
          </w:tcPr>
          <w:p w14:paraId="1056BCF5" w14:textId="77464E05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59" w:type="dxa"/>
          </w:tcPr>
          <w:p w14:paraId="706E702D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  <w:p w14:paraId="57D2628F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</w:t>
            </w:r>
          </w:p>
          <w:p w14:paraId="3D1BFDA9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 xml:space="preserve">1 2 3 </w:t>
            </w:r>
          </w:p>
          <w:p w14:paraId="75DF23F1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 xml:space="preserve">1 2 </w:t>
            </w:r>
          </w:p>
          <w:p w14:paraId="6A9BB26E" w14:textId="31D975E9" w:rsidR="00120852" w:rsidRPr="00120852" w:rsidRDefault="00120852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72192556" w14:textId="77777777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49BA4C5A" w14:textId="7E8D3632" w:rsidR="00120852" w:rsidRPr="00120852" w:rsidRDefault="00120852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308" w:type="dxa"/>
          </w:tcPr>
          <w:p w14:paraId="385C06C0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  <w:p w14:paraId="3D7BB52A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</w:t>
            </w:r>
          </w:p>
          <w:p w14:paraId="4DE1D5B0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 xml:space="preserve">1 2 3 </w:t>
            </w:r>
          </w:p>
          <w:p w14:paraId="6BCF9B13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 3 4</w:t>
            </w:r>
          </w:p>
          <w:p w14:paraId="167D1573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 3</w:t>
            </w:r>
          </w:p>
          <w:p w14:paraId="57ACA5D5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</w:t>
            </w:r>
          </w:p>
          <w:p w14:paraId="0B0FF922" w14:textId="25FBA52E" w:rsidR="00120852" w:rsidRPr="00120852" w:rsidRDefault="00120852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7ED5380F" w14:textId="77777777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54D485D1" w14:textId="41FCAF1A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45" w:type="dxa"/>
          </w:tcPr>
          <w:p w14:paraId="71A67519" w14:textId="77777777" w:rsidR="00120852" w:rsidRPr="003B1A62" w:rsidRDefault="00120852" w:rsidP="0012085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  <w:p w14:paraId="19E73C17" w14:textId="77777777" w:rsidR="00120852" w:rsidRPr="003B1A62" w:rsidRDefault="00120852" w:rsidP="0012085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81E9231" w14:textId="56F90982" w:rsidR="00120852" w:rsidRPr="007028D1" w:rsidRDefault="00120852" w:rsidP="00120852">
            <w:pPr>
              <w:spacing w:before="0" w:after="0"/>
              <w:rPr>
                <w:rFonts w:ascii="Consolas" w:hAnsi="Consolas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73B9DF71" w14:textId="28A5A7BE" w:rsidR="00931312" w:rsidRPr="007028D1" w:rsidRDefault="00931312" w:rsidP="00931312">
      <w:pPr>
        <w:pStyle w:val="Heading2"/>
      </w:pPr>
      <w:r>
        <w:t>Calculate Rectangle Area</w:t>
      </w:r>
    </w:p>
    <w:p w14:paraId="53C23083" w14:textId="77777777" w:rsidR="00931312" w:rsidRDefault="00931312" w:rsidP="00931312">
      <w:r>
        <w:t>Write a program that:</w:t>
      </w:r>
    </w:p>
    <w:p w14:paraId="67C11611" w14:textId="2912613F" w:rsidR="00931312" w:rsidRPr="00931312" w:rsidRDefault="00931312" w:rsidP="00931312">
      <w:pPr>
        <w:pStyle w:val="ListParagraph"/>
        <w:numPr>
          <w:ilvl w:val="0"/>
          <w:numId w:val="11"/>
        </w:numPr>
        <w:ind w:left="720"/>
      </w:pPr>
      <w:r w:rsidRPr="00BF089B">
        <w:t>Reads</w:t>
      </w:r>
      <w:r w:rsidR="00512231">
        <w:t xml:space="preserve"> </w:t>
      </w:r>
      <w:r>
        <w:rPr>
          <w:b/>
          <w:bCs/>
        </w:rPr>
        <w:t xml:space="preserve">two integer </w:t>
      </w:r>
      <w:r w:rsidRPr="00931312">
        <w:t>numbers</w:t>
      </w:r>
      <w:r>
        <w:t xml:space="preserve"> from the console</w:t>
      </w:r>
      <w:r>
        <w:rPr>
          <w:b/>
          <w:bCs/>
        </w:rPr>
        <w:t xml:space="preserve">: </w:t>
      </w:r>
      <w:r w:rsidRPr="00931312">
        <w:rPr>
          <w:b/>
          <w:bCs/>
        </w:rPr>
        <w:t xml:space="preserve">width </w:t>
      </w:r>
      <w:r w:rsidRPr="00931312">
        <w:t>and</w:t>
      </w:r>
      <w:r w:rsidRPr="00931312">
        <w:rPr>
          <w:b/>
          <w:bCs/>
        </w:rPr>
        <w:t xml:space="preserve"> length</w:t>
      </w:r>
    </w:p>
    <w:p w14:paraId="6AEF422C" w14:textId="77777777" w:rsidR="00931312" w:rsidRPr="00931312" w:rsidRDefault="00931312" w:rsidP="00931312">
      <w:pPr>
        <w:pStyle w:val="ListParagraph"/>
        <w:numPr>
          <w:ilvl w:val="0"/>
          <w:numId w:val="11"/>
        </w:numPr>
        <w:ind w:left="720"/>
      </w:pPr>
      <w:r w:rsidRPr="00931312">
        <w:t xml:space="preserve">Create a method which returns </w:t>
      </w:r>
      <w:r w:rsidRPr="00931312">
        <w:rPr>
          <w:b/>
          <w:bCs/>
        </w:rPr>
        <w:t xml:space="preserve">rectangle area </w:t>
      </w:r>
      <w:r w:rsidRPr="00931312">
        <w:t xml:space="preserve">with given </w:t>
      </w:r>
      <w:r w:rsidRPr="00931312">
        <w:rPr>
          <w:b/>
          <w:bCs/>
        </w:rPr>
        <w:t>width</w:t>
      </w:r>
      <w:r w:rsidRPr="00931312">
        <w:t xml:space="preserve"> and </w:t>
      </w:r>
      <w:r w:rsidRPr="00931312">
        <w:rPr>
          <w:b/>
          <w:bCs/>
        </w:rPr>
        <w:t>length</w:t>
      </w:r>
    </w:p>
    <w:p w14:paraId="2A1ABA2A" w14:textId="29377B54" w:rsidR="00931312" w:rsidRDefault="00931312" w:rsidP="00931312">
      <w:r w:rsidRPr="00931312">
        <w:rPr>
          <w:b/>
          <w:bCs/>
          <w:u w:val="single"/>
        </w:rPr>
        <w:t>Hint</w:t>
      </w:r>
      <w:r w:rsidRPr="00FF4397">
        <w:rPr>
          <w:b/>
          <w:bCs/>
        </w:rPr>
        <w:t>:</w:t>
      </w:r>
      <w:r>
        <w:t xml:space="preserve"> Rectangle area can be calculated when you multiply width and length of the rectangle.</w:t>
      </w:r>
      <w:r w:rsidRPr="00931312">
        <w:t xml:space="preserve"> </w:t>
      </w:r>
    </w:p>
    <w:p w14:paraId="547F1E59" w14:textId="4E994A95" w:rsidR="00931312" w:rsidRPr="00931312" w:rsidRDefault="00931312" w:rsidP="00CD2627">
      <w:pPr>
        <w:pStyle w:val="Heading3"/>
        <w:spacing w:before="120" w:after="40"/>
        <w:rPr>
          <w:sz w:val="32"/>
          <w:szCs w:val="32"/>
        </w:rPr>
      </w:pPr>
      <w:r w:rsidRPr="00CD2627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7023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567"/>
        <w:gridCol w:w="725"/>
        <w:gridCol w:w="1308"/>
        <w:gridCol w:w="468"/>
        <w:gridCol w:w="725"/>
        <w:gridCol w:w="1245"/>
      </w:tblGrid>
      <w:tr w:rsidR="00931312" w:rsidRPr="007028D1" w14:paraId="537DC775" w14:textId="77777777" w:rsidTr="002645EA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1AD895FF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01FF1D40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11C9E9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4C7BC930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43E2033D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46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0A31BF8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1C74C6A6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46F581B5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931312" w:rsidRPr="007028D1" w14:paraId="611304EF" w14:textId="77777777" w:rsidTr="002645EA">
        <w:tc>
          <w:tcPr>
            <w:tcW w:w="726" w:type="dxa"/>
          </w:tcPr>
          <w:p w14:paraId="66A3B08E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1B59B104" w14:textId="30B91ED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259" w:type="dxa"/>
          </w:tcPr>
          <w:p w14:paraId="5AE8B44D" w14:textId="269ACF0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2C59E39D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ACE74F6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0F7DB842" w14:textId="1D69D118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308" w:type="dxa"/>
          </w:tcPr>
          <w:p w14:paraId="6512749F" w14:textId="07F0A06A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8</w:t>
            </w:r>
          </w:p>
        </w:tc>
        <w:tc>
          <w:tcPr>
            <w:tcW w:w="468" w:type="dxa"/>
            <w:vMerge/>
            <w:tcBorders>
              <w:bottom w:val="nil"/>
            </w:tcBorders>
            <w:shd w:val="clear" w:color="auto" w:fill="auto"/>
          </w:tcPr>
          <w:p w14:paraId="1010DDE4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2E6A8D18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721D3D68" w14:textId="2BD86C04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45" w:type="dxa"/>
          </w:tcPr>
          <w:p w14:paraId="66C9A6DB" w14:textId="4FE29CED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</w:tr>
    </w:tbl>
    <w:p w14:paraId="31B13BD0" w14:textId="77777777" w:rsidR="00931312" w:rsidRDefault="00931312" w:rsidP="00931312">
      <w:pPr>
        <w:pStyle w:val="Code"/>
      </w:pPr>
    </w:p>
    <w:tbl>
      <w:tblPr>
        <w:tblStyle w:val="TableGrid"/>
        <w:tblW w:w="7023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567"/>
        <w:gridCol w:w="725"/>
        <w:gridCol w:w="1308"/>
        <w:gridCol w:w="468"/>
        <w:gridCol w:w="725"/>
        <w:gridCol w:w="1245"/>
      </w:tblGrid>
      <w:tr w:rsidR="00931312" w:rsidRPr="007028D1" w14:paraId="470621AA" w14:textId="77777777" w:rsidTr="002645EA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7505F1E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15E09D1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AB83F2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21F1BFC5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5256AEEC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46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818313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1D8E6CF6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7BF6D2E9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931312" w:rsidRPr="007028D1" w14:paraId="012A66BB" w14:textId="77777777" w:rsidTr="002645EA">
        <w:tc>
          <w:tcPr>
            <w:tcW w:w="726" w:type="dxa"/>
          </w:tcPr>
          <w:p w14:paraId="73369E3B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51465BAF" w14:textId="116140B6" w:rsidR="00FF4397" w:rsidRPr="007028D1" w:rsidRDefault="00FF439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259" w:type="dxa"/>
          </w:tcPr>
          <w:p w14:paraId="13383C1E" w14:textId="382DCBA3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6</w:t>
            </w:r>
          </w:p>
        </w:tc>
        <w:tc>
          <w:tcPr>
            <w:tcW w:w="567" w:type="dxa"/>
            <w:vMerge/>
            <w:shd w:val="clear" w:color="auto" w:fill="auto"/>
          </w:tcPr>
          <w:p w14:paraId="6F6701D1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1A933E60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5DBDB499" w14:textId="1DCCA019" w:rsidR="00FF4397" w:rsidRPr="007028D1" w:rsidRDefault="00FF439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308" w:type="dxa"/>
          </w:tcPr>
          <w:p w14:paraId="51C62D38" w14:textId="1102D335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1</w:t>
            </w:r>
          </w:p>
        </w:tc>
        <w:tc>
          <w:tcPr>
            <w:tcW w:w="468" w:type="dxa"/>
            <w:vMerge/>
            <w:shd w:val="clear" w:color="auto" w:fill="auto"/>
          </w:tcPr>
          <w:p w14:paraId="3AC19CCE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DD07012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0A94E0C" w14:textId="00684380" w:rsidR="00FF4397" w:rsidRPr="007028D1" w:rsidRDefault="00FF439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245" w:type="dxa"/>
          </w:tcPr>
          <w:p w14:paraId="6A23F993" w14:textId="515EAAC9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3CD2E9B9" w14:textId="7B2CC00A" w:rsidR="009275C1" w:rsidRDefault="00FF4397" w:rsidP="00E549FA">
      <w:pPr>
        <w:pStyle w:val="Heading2"/>
      </w:pPr>
      <w:r>
        <w:t>Re</w:t>
      </w:r>
      <w:r w:rsidR="00E37068">
        <w:t>peat String</w:t>
      </w:r>
    </w:p>
    <w:p w14:paraId="4EA71711" w14:textId="77777777" w:rsidR="00E549FA" w:rsidRPr="00E549FA" w:rsidRDefault="00E549FA" w:rsidP="00E549FA"/>
    <w:p w14:paraId="1840EAF1" w14:textId="77777777" w:rsidR="00E37068" w:rsidRDefault="00E37068" w:rsidP="00E37068">
      <w:r>
        <w:lastRenderedPageBreak/>
        <w:t>Write a program that:</w:t>
      </w:r>
    </w:p>
    <w:p w14:paraId="128430C4" w14:textId="2AE3CC7A" w:rsidR="00E37068" w:rsidRDefault="00E37068" w:rsidP="00E37068">
      <w:pPr>
        <w:pStyle w:val="ListParagraph"/>
        <w:numPr>
          <w:ilvl w:val="0"/>
          <w:numId w:val="11"/>
        </w:numPr>
        <w:ind w:left="720"/>
      </w:pPr>
      <w:r w:rsidRPr="00BF089B">
        <w:t xml:space="preserve">Reads </w:t>
      </w:r>
      <w:r>
        <w:t xml:space="preserve">a </w:t>
      </w:r>
      <w:r w:rsidRPr="00E37068">
        <w:rPr>
          <w:b/>
          <w:bCs/>
        </w:rPr>
        <w:t>text (string)</w:t>
      </w:r>
      <w:r>
        <w:t xml:space="preserve"> and </w:t>
      </w:r>
      <w:r w:rsidRPr="00E37068">
        <w:rPr>
          <w:b/>
          <w:bCs/>
        </w:rPr>
        <w:t>repeat</w:t>
      </w:r>
      <w:r>
        <w:t xml:space="preserve"> </w:t>
      </w:r>
      <w:r w:rsidRPr="00E37068">
        <w:rPr>
          <w:b/>
          <w:bCs/>
        </w:rPr>
        <w:t>count</w:t>
      </w:r>
      <w:r>
        <w:rPr>
          <w:b/>
          <w:bCs/>
        </w:rPr>
        <w:t xml:space="preserve"> (integer number)</w:t>
      </w:r>
      <w:r>
        <w:t xml:space="preserve"> from the console</w:t>
      </w:r>
    </w:p>
    <w:p w14:paraId="7E41F30E" w14:textId="77777777" w:rsidR="00E37068" w:rsidRDefault="00E37068" w:rsidP="00E37068">
      <w:pPr>
        <w:pStyle w:val="ListParagraph"/>
        <w:numPr>
          <w:ilvl w:val="0"/>
          <w:numId w:val="11"/>
        </w:numPr>
        <w:ind w:left="720"/>
      </w:pPr>
      <w:r w:rsidRPr="00E37068">
        <w:t xml:space="preserve">Write a method that receives a string and a repeat count </w:t>
      </w:r>
    </w:p>
    <w:p w14:paraId="103DD6C3" w14:textId="252FFFDB" w:rsidR="00E37068" w:rsidRPr="00E37068" w:rsidRDefault="00E37068" w:rsidP="00E37068">
      <w:pPr>
        <w:pStyle w:val="ListParagraph"/>
        <w:numPr>
          <w:ilvl w:val="0"/>
          <w:numId w:val="11"/>
        </w:numPr>
        <w:ind w:left="720"/>
      </w:pPr>
      <w:r w:rsidRPr="00E37068">
        <w:t>The method should return a new string</w:t>
      </w:r>
      <w:r>
        <w:t xml:space="preserve">, </w:t>
      </w:r>
      <w:r w:rsidRPr="00A768CE">
        <w:rPr>
          <w:noProof/>
        </w:rPr>
        <w:t xml:space="preserve">containing the initial one, repeated </w:t>
      </w:r>
      <w:r w:rsidRPr="00E37068">
        <w:rPr>
          <w:b/>
          <w:bCs/>
        </w:rPr>
        <w:t>count</w:t>
      </w:r>
      <w:r>
        <w:rPr>
          <w:b/>
          <w:bCs/>
        </w:rPr>
        <w:t xml:space="preserve"> </w:t>
      </w:r>
      <w:r w:rsidRPr="00A768CE">
        <w:rPr>
          <w:noProof/>
        </w:rPr>
        <w:t>times</w:t>
      </w:r>
      <w:r>
        <w:rPr>
          <w:noProof/>
        </w:rPr>
        <w:t xml:space="preserve"> without space</w:t>
      </w:r>
    </w:p>
    <w:p w14:paraId="3FD0A9E3" w14:textId="0BEB895E" w:rsidR="00E37068" w:rsidRPr="00CD2627" w:rsidRDefault="00E37068" w:rsidP="00CD2627">
      <w:pPr>
        <w:pStyle w:val="Heading3"/>
        <w:spacing w:before="120" w:after="40"/>
        <w:rPr>
          <w:sz w:val="32"/>
          <w:szCs w:val="32"/>
          <w:lang w:val="bg-BG"/>
        </w:rPr>
      </w:pPr>
      <w:r w:rsidRPr="00CD2627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878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2"/>
        <w:gridCol w:w="1693"/>
        <w:gridCol w:w="310"/>
        <w:gridCol w:w="896"/>
        <w:gridCol w:w="2063"/>
        <w:gridCol w:w="196"/>
        <w:gridCol w:w="938"/>
        <w:gridCol w:w="1701"/>
      </w:tblGrid>
      <w:tr w:rsidR="00E37068" w:rsidRPr="007028D1" w14:paraId="0D494881" w14:textId="77777777" w:rsidTr="00E37068"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43122DCD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2B73DE20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1D4480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8D991EE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2063" w:type="dxa"/>
            <w:shd w:val="clear" w:color="auto" w:fill="D9D9D9" w:themeFill="background1" w:themeFillShade="D9"/>
            <w:vAlign w:val="center"/>
          </w:tcPr>
          <w:p w14:paraId="2DC0307A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1108A11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38" w:type="dxa"/>
            <w:shd w:val="clear" w:color="auto" w:fill="D9D9D9" w:themeFill="background1" w:themeFillShade="D9"/>
            <w:vAlign w:val="center"/>
          </w:tcPr>
          <w:p w14:paraId="328D8E89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7BA1E7DF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E37068" w:rsidRPr="007028D1" w14:paraId="39528B6E" w14:textId="77777777" w:rsidTr="00E37068">
        <w:tc>
          <w:tcPr>
            <w:tcW w:w="992" w:type="dxa"/>
          </w:tcPr>
          <w:p w14:paraId="45581364" w14:textId="0813AE55" w:rsidR="00E37068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</w:t>
            </w:r>
          </w:p>
          <w:p w14:paraId="7AC32710" w14:textId="66592B12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693" w:type="dxa"/>
          </w:tcPr>
          <w:p w14:paraId="2BBE8D92" w14:textId="7B21CA99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abcabc</w:t>
            </w:r>
          </w:p>
        </w:tc>
        <w:tc>
          <w:tcPr>
            <w:tcW w:w="310" w:type="dxa"/>
            <w:vMerge/>
            <w:tcBorders>
              <w:bottom w:val="nil"/>
            </w:tcBorders>
            <w:shd w:val="clear" w:color="auto" w:fill="auto"/>
          </w:tcPr>
          <w:p w14:paraId="4849DE26" w14:textId="77777777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4B804942" w14:textId="77777777" w:rsidR="00E37068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</w:t>
            </w:r>
          </w:p>
          <w:p w14:paraId="1F0D313E" w14:textId="1387564D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063" w:type="dxa"/>
          </w:tcPr>
          <w:p w14:paraId="46D93F95" w14:textId="478B0041" w:rsidR="00E37068" w:rsidRDefault="00E37068" w:rsidP="00E3706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String</w:t>
            </w:r>
          </w:p>
          <w:p w14:paraId="5826EC31" w14:textId="1BC94667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683FF761" w14:textId="77777777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38" w:type="dxa"/>
          </w:tcPr>
          <w:p w14:paraId="7951A18D" w14:textId="2B2CAF9F" w:rsidR="00E37068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</w:t>
            </w:r>
          </w:p>
          <w:p w14:paraId="6395FC6C" w14:textId="6C5A210E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01" w:type="dxa"/>
          </w:tcPr>
          <w:p w14:paraId="0C01BA3E" w14:textId="273D75E5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ReRe</w:t>
            </w:r>
          </w:p>
        </w:tc>
      </w:tr>
    </w:tbl>
    <w:p w14:paraId="3B1D9ED0" w14:textId="77777777" w:rsidR="00E37068" w:rsidRPr="00CD2627" w:rsidRDefault="00E37068" w:rsidP="002645EA">
      <w:pPr>
        <w:spacing w:before="0" w:after="100" w:afterAutospacing="1"/>
        <w:rPr>
          <w:lang w:val="bg-BG"/>
        </w:rPr>
      </w:pPr>
    </w:p>
    <w:p w14:paraId="57281767" w14:textId="24789BA2" w:rsidR="002645EA" w:rsidRDefault="002645EA" w:rsidP="002645EA">
      <w:pPr>
        <w:pStyle w:val="Heading2"/>
        <w:spacing w:before="0" w:after="0"/>
        <w:ind w:left="357" w:hanging="357"/>
      </w:pPr>
      <w:r>
        <w:t>Math Power</w:t>
      </w:r>
    </w:p>
    <w:p w14:paraId="41F74F8C" w14:textId="3DE38BD4" w:rsidR="002645EA" w:rsidRDefault="002645EA" w:rsidP="002645EA">
      <w:r>
        <w:t>Write a program that:</w:t>
      </w:r>
    </w:p>
    <w:p w14:paraId="090F95D8" w14:textId="77777777" w:rsidR="002645EA" w:rsidRPr="002645EA" w:rsidRDefault="002645EA" w:rsidP="002645EA">
      <w:pPr>
        <w:pStyle w:val="ListParagraph"/>
        <w:numPr>
          <w:ilvl w:val="0"/>
          <w:numId w:val="11"/>
        </w:numPr>
        <w:ind w:left="720"/>
      </w:pPr>
      <w:r w:rsidRPr="00BF089B">
        <w:t xml:space="preserve">Reads </w:t>
      </w:r>
      <w:r w:rsidRPr="002645EA">
        <w:rPr>
          <w:b/>
          <w:bCs/>
        </w:rPr>
        <w:t>two integer numbers</w:t>
      </w:r>
      <w:r>
        <w:t xml:space="preserve"> from the console: </w:t>
      </w:r>
      <w:r w:rsidRPr="002645EA">
        <w:rPr>
          <w:b/>
          <w:bCs/>
        </w:rPr>
        <w:t>base numbe</w:t>
      </w:r>
      <w:r>
        <w:t xml:space="preserve">r and </w:t>
      </w:r>
      <w:r w:rsidRPr="002645EA">
        <w:rPr>
          <w:b/>
          <w:bCs/>
        </w:rPr>
        <w:t>power</w:t>
      </w:r>
    </w:p>
    <w:p w14:paraId="0ED903EE" w14:textId="61AA1AFE" w:rsidR="002645EA" w:rsidRDefault="002645EA" w:rsidP="002645EA">
      <w:pPr>
        <w:pStyle w:val="ListParagraph"/>
        <w:numPr>
          <w:ilvl w:val="0"/>
          <w:numId w:val="11"/>
        </w:numPr>
        <w:ind w:left="720"/>
      </w:pPr>
      <w:r w:rsidRPr="00380796">
        <w:rPr>
          <w:noProof/>
        </w:rPr>
        <w:t xml:space="preserve">Create </w:t>
      </w:r>
      <w:r w:rsidRPr="007C6AA4">
        <w:rPr>
          <w:noProof/>
        </w:rPr>
        <w:t>a method</w:t>
      </w:r>
      <w:r>
        <w:rPr>
          <w:noProof/>
        </w:rPr>
        <w:t>, which receives two numbers as parameters:</w:t>
      </w:r>
    </w:p>
    <w:p w14:paraId="3537B445" w14:textId="77777777" w:rsidR="002645EA" w:rsidRDefault="002645EA" w:rsidP="002645EA">
      <w:pPr>
        <w:pStyle w:val="ListParagraph"/>
        <w:numPr>
          <w:ilvl w:val="0"/>
          <w:numId w:val="34"/>
        </w:numPr>
        <w:rPr>
          <w:noProof/>
        </w:rPr>
      </w:pPr>
      <w:r>
        <w:rPr>
          <w:noProof/>
        </w:rPr>
        <w:t xml:space="preserve">The first number – the </w:t>
      </w:r>
      <w:r w:rsidRPr="002645EA">
        <w:rPr>
          <w:b/>
          <w:bCs/>
          <w:noProof/>
        </w:rPr>
        <w:t>base</w:t>
      </w:r>
    </w:p>
    <w:p w14:paraId="55DA5D3C" w14:textId="5F943017" w:rsidR="002645EA" w:rsidRDefault="002645EA" w:rsidP="002645EA">
      <w:pPr>
        <w:pStyle w:val="ListParagraph"/>
        <w:numPr>
          <w:ilvl w:val="0"/>
          <w:numId w:val="34"/>
        </w:numPr>
        <w:rPr>
          <w:noProof/>
        </w:rPr>
      </w:pPr>
      <w:r>
        <w:rPr>
          <w:noProof/>
        </w:rPr>
        <w:t xml:space="preserve">The second number – the </w:t>
      </w:r>
      <w:r w:rsidRPr="002645EA">
        <w:rPr>
          <w:b/>
          <w:bCs/>
          <w:noProof/>
        </w:rPr>
        <w:t>power</w:t>
      </w:r>
    </w:p>
    <w:p w14:paraId="6DCE966D" w14:textId="3D62A9D1" w:rsidR="002645EA" w:rsidRDefault="002645EA" w:rsidP="002645EA">
      <w:pPr>
        <w:pStyle w:val="ListParagraph"/>
        <w:numPr>
          <w:ilvl w:val="0"/>
          <w:numId w:val="11"/>
        </w:numPr>
        <w:ind w:left="720"/>
      </w:pPr>
      <w:r>
        <w:rPr>
          <w:noProof/>
        </w:rPr>
        <w:t>The method should</w:t>
      </w:r>
      <w:r w:rsidRPr="007C6AA4">
        <w:rPr>
          <w:noProof/>
        </w:rPr>
        <w:t xml:space="preserve"> </w:t>
      </w:r>
      <w:r>
        <w:rPr>
          <w:noProof/>
        </w:rPr>
        <w:t xml:space="preserve">return the </w:t>
      </w:r>
      <w:r w:rsidRPr="002645EA">
        <w:rPr>
          <w:b/>
          <w:bCs/>
          <w:noProof/>
        </w:rPr>
        <w:t>base</w:t>
      </w:r>
      <w:r>
        <w:rPr>
          <w:noProof/>
        </w:rPr>
        <w:t xml:space="preserve"> raised to the given </w:t>
      </w:r>
      <w:r w:rsidRPr="002645EA">
        <w:rPr>
          <w:b/>
          <w:bCs/>
          <w:noProof/>
        </w:rPr>
        <w:t>power</w:t>
      </w:r>
    </w:p>
    <w:p w14:paraId="5AF17C1E" w14:textId="6478E56B" w:rsidR="002645EA" w:rsidRPr="00CD2627" w:rsidRDefault="002645EA" w:rsidP="00CD2627">
      <w:pPr>
        <w:pStyle w:val="Heading3"/>
        <w:spacing w:before="120" w:after="40"/>
        <w:rPr>
          <w:sz w:val="32"/>
          <w:szCs w:val="32"/>
          <w:lang w:val="bg-BG"/>
        </w:rPr>
      </w:pPr>
      <w:r w:rsidRPr="00CD2627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2645EA" w:rsidRPr="007028D1" w14:paraId="66578679" w14:textId="77777777" w:rsidTr="00D15C65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D336316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376D3B2E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8414AC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0A19F6D6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211F1608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09D03C7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62A6BF16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31FD8802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2645EA" w:rsidRPr="007028D1" w14:paraId="4BA8236B" w14:textId="77777777" w:rsidTr="00D15C65">
        <w:tc>
          <w:tcPr>
            <w:tcW w:w="726" w:type="dxa"/>
          </w:tcPr>
          <w:p w14:paraId="4A5A2B83" w14:textId="77777777" w:rsidR="002645EA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3</w:t>
            </w:r>
          </w:p>
          <w:p w14:paraId="46CEB051" w14:textId="00443003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259" w:type="dxa"/>
          </w:tcPr>
          <w:p w14:paraId="024EDD89" w14:textId="5F7A7840" w:rsidR="002645EA" w:rsidRPr="007028D1" w:rsidRDefault="00386006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1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26957689" w14:textId="77777777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469EE76A" w14:textId="77777777" w:rsidR="002645EA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EF12E3A" w14:textId="5920B2F6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308" w:type="dxa"/>
          </w:tcPr>
          <w:p w14:paraId="15874A5A" w14:textId="7A54238D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6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023C2C07" w14:textId="77777777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17984D4D" w14:textId="77777777" w:rsidR="002645EA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971A70A" w14:textId="48DA37A6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45" w:type="dxa"/>
          </w:tcPr>
          <w:p w14:paraId="782201B3" w14:textId="3688272B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76BEFEC6" w14:textId="22CEFB89" w:rsidR="00E37068" w:rsidRDefault="00E37068" w:rsidP="00E37068"/>
    <w:p w14:paraId="799476C1" w14:textId="3CD064C7" w:rsidR="00AD69AE" w:rsidRDefault="00AD69AE" w:rsidP="00AD69AE">
      <w:pPr>
        <w:pStyle w:val="Heading2"/>
        <w:rPr>
          <w:noProof/>
        </w:rPr>
      </w:pPr>
      <w:r w:rsidRPr="00380796">
        <w:rPr>
          <w:noProof/>
        </w:rPr>
        <w:t>Greater of Two Values</w:t>
      </w:r>
    </w:p>
    <w:p w14:paraId="055620F9" w14:textId="6B23723D" w:rsidR="00AD69AE" w:rsidRDefault="00AD69AE" w:rsidP="00AD69AE">
      <w:r>
        <w:t>Write a program that:</w:t>
      </w:r>
    </w:p>
    <w:p w14:paraId="49E27064" w14:textId="1657AD86" w:rsidR="00AD69AE" w:rsidRDefault="00AD69AE" w:rsidP="00AD69AE">
      <w:pPr>
        <w:pStyle w:val="ListParagraph"/>
        <w:numPr>
          <w:ilvl w:val="0"/>
          <w:numId w:val="35"/>
        </w:numPr>
      </w:pPr>
      <w:r>
        <w:t xml:space="preserve">Reads a </w:t>
      </w:r>
      <w:r w:rsidRPr="00AD69AE">
        <w:rPr>
          <w:b/>
          <w:bCs/>
        </w:rPr>
        <w:t>type (string)</w:t>
      </w:r>
      <w:r>
        <w:t xml:space="preserve"> and </w:t>
      </w:r>
      <w:r w:rsidRPr="00AD69AE">
        <w:rPr>
          <w:b/>
          <w:bCs/>
        </w:rPr>
        <w:t>two values</w:t>
      </w:r>
      <w:r>
        <w:t xml:space="preserve"> of this type from the console</w:t>
      </w:r>
    </w:p>
    <w:p w14:paraId="3CA8B41D" w14:textId="1D1206CE" w:rsidR="00AD69AE" w:rsidRDefault="00AD69AE" w:rsidP="00AD69AE">
      <w:pPr>
        <w:pStyle w:val="ListParagraph"/>
        <w:numPr>
          <w:ilvl w:val="0"/>
          <w:numId w:val="35"/>
        </w:numPr>
      </w:pPr>
      <w:r>
        <w:rPr>
          <w:noProof/>
        </w:rPr>
        <w:t>Entered type can be one of the following values:</w:t>
      </w:r>
      <w:r w:rsidRPr="005870C0">
        <w:rPr>
          <w:noProof/>
        </w:rPr>
        <w:t xml:space="preserve">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int</w:t>
      </w:r>
      <w:r w:rsidRPr="00E15709">
        <w:t>"</w:t>
      </w:r>
      <w:r w:rsidRPr="005870C0">
        <w:rPr>
          <w:noProof/>
        </w:rPr>
        <w:t xml:space="preserve">,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char</w:t>
      </w:r>
      <w:r w:rsidRPr="00E15709">
        <w:t>"</w:t>
      </w:r>
      <w:r w:rsidRPr="005870C0">
        <w:rPr>
          <w:noProof/>
        </w:rPr>
        <w:t xml:space="preserve"> or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string</w:t>
      </w:r>
      <w:r w:rsidRPr="00E15709">
        <w:t>"</w:t>
      </w:r>
    </w:p>
    <w:p w14:paraId="5DB4B612" w14:textId="09109A10" w:rsidR="00AD69AE" w:rsidRPr="00AD69AE" w:rsidRDefault="00AD69AE" w:rsidP="00AD69AE">
      <w:pPr>
        <w:pStyle w:val="ListParagraph"/>
        <w:numPr>
          <w:ilvl w:val="0"/>
          <w:numId w:val="35"/>
        </w:numPr>
        <w:rPr>
          <w:noProof/>
          <w:lang w:val="bg-BG"/>
        </w:rPr>
      </w:pPr>
      <w:r w:rsidRPr="005870C0">
        <w:rPr>
          <w:noProof/>
        </w:rPr>
        <w:t>Create method</w:t>
      </w:r>
      <w:r>
        <w:rPr>
          <w:noProof/>
        </w:rPr>
        <w:t>s</w:t>
      </w:r>
      <w:r w:rsidRPr="005870C0">
        <w:rPr>
          <w:noProof/>
        </w:rPr>
        <w:t xml:space="preserve"> </w:t>
      </w:r>
      <w:r w:rsidRPr="00AD69AE">
        <w:rPr>
          <w:b/>
          <w:bCs/>
          <w:noProof/>
        </w:rPr>
        <w:t xml:space="preserve">which can compare </w:t>
      </w:r>
      <w:r w:rsidRPr="00AD69AE">
        <w:rPr>
          <w:rFonts w:ascii="Consolas" w:hAnsi="Consolas"/>
          <w:b/>
          <w:bCs/>
          <w:noProof/>
        </w:rPr>
        <w:t>int</w:t>
      </w:r>
      <w:r w:rsidRPr="00AD69AE">
        <w:rPr>
          <w:b/>
          <w:bCs/>
          <w:noProof/>
        </w:rPr>
        <w:t xml:space="preserve">, </w:t>
      </w:r>
      <w:r w:rsidRPr="00AD69AE">
        <w:rPr>
          <w:rFonts w:ascii="Consolas" w:hAnsi="Consolas"/>
          <w:b/>
          <w:bCs/>
          <w:noProof/>
        </w:rPr>
        <w:t>char</w:t>
      </w:r>
      <w:r w:rsidRPr="00AD69AE">
        <w:rPr>
          <w:b/>
          <w:bCs/>
          <w:noProof/>
        </w:rPr>
        <w:t xml:space="preserve"> or </w:t>
      </w:r>
      <w:r w:rsidRPr="00AD69AE">
        <w:rPr>
          <w:rFonts w:ascii="Consolas" w:hAnsi="Consolas"/>
          <w:b/>
          <w:bCs/>
          <w:noProof/>
        </w:rPr>
        <w:t>string</w:t>
      </w:r>
    </w:p>
    <w:p w14:paraId="4F1EFF5D" w14:textId="0D60287F" w:rsidR="005D57E1" w:rsidRPr="00CD2627" w:rsidRDefault="00AD69AE" w:rsidP="00A01F77">
      <w:pPr>
        <w:pStyle w:val="ListParagraph"/>
        <w:numPr>
          <w:ilvl w:val="0"/>
          <w:numId w:val="35"/>
        </w:numPr>
        <w:rPr>
          <w:noProof/>
          <w:lang w:val="bg-BG"/>
        </w:rPr>
      </w:pPr>
      <w:r>
        <w:rPr>
          <w:noProof/>
        </w:rPr>
        <w:t>R</w:t>
      </w:r>
      <w:r w:rsidRPr="005870C0">
        <w:rPr>
          <w:noProof/>
        </w:rPr>
        <w:t xml:space="preserve">eturn the </w:t>
      </w:r>
      <w:r w:rsidRPr="00AD69AE">
        <w:rPr>
          <w:b/>
          <w:bCs/>
          <w:noProof/>
        </w:rPr>
        <w:t>biggest of the two values</w:t>
      </w:r>
    </w:p>
    <w:p w14:paraId="40DC1678" w14:textId="3CFE3BF8" w:rsidR="00A01F77" w:rsidRPr="000237A0" w:rsidRDefault="00A01F77" w:rsidP="00CD2627">
      <w:pPr>
        <w:pStyle w:val="Heading3"/>
        <w:spacing w:before="120" w:after="40"/>
        <w:rPr>
          <w:sz w:val="32"/>
          <w:szCs w:val="32"/>
        </w:rPr>
      </w:pPr>
      <w:r w:rsidRPr="00CD2627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76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6"/>
        <w:gridCol w:w="1276"/>
        <w:gridCol w:w="318"/>
        <w:gridCol w:w="958"/>
        <w:gridCol w:w="1258"/>
        <w:gridCol w:w="399"/>
        <w:gridCol w:w="1178"/>
        <w:gridCol w:w="992"/>
      </w:tblGrid>
      <w:tr w:rsidR="000A15E4" w:rsidRPr="007028D1" w14:paraId="51D848EA" w14:textId="77777777" w:rsidTr="000A15E4"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656D096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B8CDFE9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76CA2E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  <w:vAlign w:val="center"/>
          </w:tcPr>
          <w:p w14:paraId="56372D10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8" w:type="dxa"/>
            <w:shd w:val="clear" w:color="auto" w:fill="D9D9D9" w:themeFill="background1" w:themeFillShade="D9"/>
            <w:vAlign w:val="center"/>
          </w:tcPr>
          <w:p w14:paraId="1DC89D4D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4474853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8" w:type="dxa"/>
            <w:shd w:val="clear" w:color="auto" w:fill="D9D9D9" w:themeFill="background1" w:themeFillShade="D9"/>
            <w:vAlign w:val="center"/>
          </w:tcPr>
          <w:p w14:paraId="2DAE5838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147B1B70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0A15E4" w:rsidRPr="007028D1" w14:paraId="3C4CA02C" w14:textId="77777777" w:rsidTr="000A15E4">
        <w:tc>
          <w:tcPr>
            <w:tcW w:w="1276" w:type="dxa"/>
          </w:tcPr>
          <w:p w14:paraId="71721FCF" w14:textId="323AAB79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t</w:t>
            </w:r>
          </w:p>
          <w:p w14:paraId="4ED4ACDD" w14:textId="77777777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23B2A21" w14:textId="0C6BA031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1276" w:type="dxa"/>
          </w:tcPr>
          <w:p w14:paraId="72CC1D69" w14:textId="15BB5B4A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18" w:type="dxa"/>
            <w:vMerge/>
            <w:tcBorders>
              <w:bottom w:val="nil"/>
            </w:tcBorders>
            <w:shd w:val="clear" w:color="auto" w:fill="auto"/>
          </w:tcPr>
          <w:p w14:paraId="1B9134CA" w14:textId="77777777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58" w:type="dxa"/>
          </w:tcPr>
          <w:p w14:paraId="53970CF0" w14:textId="578A4E83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ar</w:t>
            </w:r>
          </w:p>
          <w:p w14:paraId="02281F7D" w14:textId="7C286BC9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  <w:p w14:paraId="02BA0AA9" w14:textId="43E762AD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1258" w:type="dxa"/>
          </w:tcPr>
          <w:p w14:paraId="3637B54F" w14:textId="08F7B851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399" w:type="dxa"/>
            <w:vMerge/>
            <w:tcBorders>
              <w:bottom w:val="nil"/>
            </w:tcBorders>
            <w:shd w:val="clear" w:color="auto" w:fill="auto"/>
          </w:tcPr>
          <w:p w14:paraId="12336F39" w14:textId="77777777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8" w:type="dxa"/>
          </w:tcPr>
          <w:p w14:paraId="552C0F76" w14:textId="75A06075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</w:t>
            </w:r>
          </w:p>
          <w:p w14:paraId="62E70109" w14:textId="535ABEAE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aa</w:t>
            </w:r>
          </w:p>
          <w:p w14:paraId="2BED39EA" w14:textId="49B5ABFE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bb</w:t>
            </w:r>
          </w:p>
        </w:tc>
        <w:tc>
          <w:tcPr>
            <w:tcW w:w="992" w:type="dxa"/>
          </w:tcPr>
          <w:p w14:paraId="46D38971" w14:textId="6972B2DE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bb</w:t>
            </w:r>
          </w:p>
        </w:tc>
      </w:tr>
    </w:tbl>
    <w:p w14:paraId="576FE8F1" w14:textId="3EC95990" w:rsidR="0053194E" w:rsidRDefault="0053194E" w:rsidP="0053194E">
      <w:pPr>
        <w:pStyle w:val="ListParagraph"/>
        <w:ind w:left="0"/>
        <w:rPr>
          <w:noProof/>
          <w:lang w:val="bg-BG"/>
        </w:rPr>
      </w:pPr>
    </w:p>
    <w:sectPr w:rsidR="0053194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FA6981" w14:textId="77777777" w:rsidR="0063186B" w:rsidRDefault="0063186B" w:rsidP="00305CD9">
      <w:pPr>
        <w:spacing w:before="0" w:after="0" w:line="240" w:lineRule="auto"/>
      </w:pPr>
      <w:r>
        <w:separator/>
      </w:r>
    </w:p>
  </w:endnote>
  <w:endnote w:type="continuationSeparator" w:id="0">
    <w:p w14:paraId="1CE1631F" w14:textId="77777777" w:rsidR="0063186B" w:rsidRDefault="0063186B" w:rsidP="00305CD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5E64FC" w14:textId="77777777" w:rsidR="00305CD9" w:rsidRDefault="00305C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8A9305" w14:textId="77777777" w:rsidR="00305CD9" w:rsidRDefault="00305CD9" w:rsidP="00305CD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45DA7E" wp14:editId="75DBEA2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9B247C2" w14:textId="77777777" w:rsidR="00305CD9" w:rsidRPr="002C539D" w:rsidRDefault="00305CD9" w:rsidP="00305CD9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45DA7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49B247C2" w14:textId="77777777" w:rsidR="00305CD9" w:rsidRPr="002C539D" w:rsidRDefault="00305CD9" w:rsidP="00305CD9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B337A9" wp14:editId="466AFF2C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56D3F5C" w14:textId="77777777" w:rsidR="00305CD9" w:rsidRPr="002C539D" w:rsidRDefault="00305CD9" w:rsidP="00305CD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B24795F" w14:textId="77777777" w:rsidR="00305CD9" w:rsidRPr="00596AA5" w:rsidRDefault="00305CD9" w:rsidP="00305CD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4F496F" wp14:editId="0CC10FD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89E094" wp14:editId="75798B6B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E67929" wp14:editId="6EC30C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BC1A8D" wp14:editId="0A5363C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C276085" wp14:editId="4DAEB3F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3C03C5" wp14:editId="1369770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07446B" wp14:editId="41D89BA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D84D41" wp14:editId="5E188C8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D50A89" wp14:editId="7E0219A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B337A9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56D3F5C" w14:textId="77777777" w:rsidR="00305CD9" w:rsidRPr="002C539D" w:rsidRDefault="00305CD9" w:rsidP="00305CD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3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B24795F" w14:textId="77777777" w:rsidR="00305CD9" w:rsidRPr="00596AA5" w:rsidRDefault="00305CD9" w:rsidP="00305CD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4F496F" wp14:editId="0CC10FD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89E094" wp14:editId="75798B6B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E67929" wp14:editId="6EC30C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BC1A8D" wp14:editId="0A5363C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C276085" wp14:editId="4DAEB3F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3C03C5" wp14:editId="1369770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07446B" wp14:editId="41D89BA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D84D41" wp14:editId="5E188C8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D50A89" wp14:editId="7E0219A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1CC1E58" wp14:editId="5EB4C3E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7CC35A8" wp14:editId="5033457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20E0E20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9FD0BD2" wp14:editId="5BBB617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9E6366" w14:textId="77777777" w:rsidR="00305CD9" w:rsidRPr="00596AA5" w:rsidRDefault="00305CD9" w:rsidP="00305CD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FD0BD2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319E6366" w14:textId="77777777" w:rsidR="00305CD9" w:rsidRPr="00596AA5" w:rsidRDefault="00305CD9" w:rsidP="00305CD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F3715A3" w14:textId="77777777" w:rsidR="00305CD9" w:rsidRDefault="00305CD9" w:rsidP="00305CD9">
    <w:pPr>
      <w:pStyle w:val="Footer"/>
    </w:pPr>
  </w:p>
  <w:p w14:paraId="595E846A" w14:textId="77777777" w:rsidR="00305CD9" w:rsidRDefault="00305C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D23F12" w14:textId="77777777" w:rsidR="00305CD9" w:rsidRDefault="00305C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E99A8F" w14:textId="77777777" w:rsidR="0063186B" w:rsidRDefault="0063186B" w:rsidP="00305CD9">
      <w:pPr>
        <w:spacing w:before="0" w:after="0" w:line="240" w:lineRule="auto"/>
      </w:pPr>
      <w:r>
        <w:separator/>
      </w:r>
    </w:p>
  </w:footnote>
  <w:footnote w:type="continuationSeparator" w:id="0">
    <w:p w14:paraId="7FC00F78" w14:textId="77777777" w:rsidR="0063186B" w:rsidRDefault="0063186B" w:rsidP="00305CD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764576" w14:textId="77777777" w:rsidR="00305CD9" w:rsidRDefault="00305C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0E317A" w14:textId="77777777" w:rsidR="00305CD9" w:rsidRDefault="00305C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A611CC" w14:textId="77777777" w:rsidR="00305CD9" w:rsidRDefault="00305C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124D3CA0"/>
    <w:multiLevelType w:val="hybridMultilevel"/>
    <w:tmpl w:val="30BA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4711FC"/>
    <w:multiLevelType w:val="hybridMultilevel"/>
    <w:tmpl w:val="525032E0"/>
    <w:lvl w:ilvl="0" w:tplc="08564E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F257C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FCE4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B8EE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3A2A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54CB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4EE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220F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AF6AC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30B99"/>
    <w:multiLevelType w:val="hybridMultilevel"/>
    <w:tmpl w:val="1E8A0B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C553D4"/>
    <w:multiLevelType w:val="hybridMultilevel"/>
    <w:tmpl w:val="87681CD8"/>
    <w:lvl w:ilvl="0" w:tplc="E04EA5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886C8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078F3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FC83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387E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C852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7C9C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4E9D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1864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9F0A09"/>
    <w:multiLevelType w:val="hybridMultilevel"/>
    <w:tmpl w:val="B28E6A18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ED5371"/>
    <w:multiLevelType w:val="hybridMultilevel"/>
    <w:tmpl w:val="BC1ACA4A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9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DB7409"/>
    <w:multiLevelType w:val="hybridMultilevel"/>
    <w:tmpl w:val="C0F033E0"/>
    <w:lvl w:ilvl="0" w:tplc="62EA43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2C63D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3C2E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481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F46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8A2A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B22E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CA6D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6A70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611353"/>
    <w:multiLevelType w:val="hybridMultilevel"/>
    <w:tmpl w:val="F7726AF8"/>
    <w:lvl w:ilvl="0" w:tplc="0409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2B6920EA"/>
    <w:multiLevelType w:val="hybridMultilevel"/>
    <w:tmpl w:val="E28E1A60"/>
    <w:lvl w:ilvl="0" w:tplc="1F462CC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A88CB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ACAE9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42B8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C82A2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2EA3C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B22F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ECC48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446F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965C43"/>
    <w:multiLevelType w:val="hybridMultilevel"/>
    <w:tmpl w:val="64768C00"/>
    <w:lvl w:ilvl="0" w:tplc="3C7A7C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250DB8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BB6B8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DA270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626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25E88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4ADF2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5454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9437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DE4EE7"/>
    <w:multiLevelType w:val="hybridMultilevel"/>
    <w:tmpl w:val="B7CCBAE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BC4459"/>
    <w:multiLevelType w:val="hybridMultilevel"/>
    <w:tmpl w:val="957644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9F41CF"/>
    <w:multiLevelType w:val="hybridMultilevel"/>
    <w:tmpl w:val="EB5A8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2E5238"/>
    <w:multiLevelType w:val="hybridMultilevel"/>
    <w:tmpl w:val="CCCC4C0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14F2F8C"/>
    <w:multiLevelType w:val="hybridMultilevel"/>
    <w:tmpl w:val="15524D60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6335AB1"/>
    <w:multiLevelType w:val="hybridMultilevel"/>
    <w:tmpl w:val="E6B40C5E"/>
    <w:lvl w:ilvl="0" w:tplc="F3CC79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623AF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6424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B299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2C08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A40C4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5ACD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8328D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0CE20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5871EE"/>
    <w:multiLevelType w:val="hybridMultilevel"/>
    <w:tmpl w:val="1812D0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4BB5741"/>
    <w:multiLevelType w:val="hybridMultilevel"/>
    <w:tmpl w:val="3C68DA40"/>
    <w:lvl w:ilvl="0" w:tplc="9F6C956A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F87479"/>
    <w:multiLevelType w:val="hybridMultilevel"/>
    <w:tmpl w:val="B6126140"/>
    <w:lvl w:ilvl="0" w:tplc="0409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024908"/>
    <w:multiLevelType w:val="hybridMultilevel"/>
    <w:tmpl w:val="A46A081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FE10C45"/>
    <w:multiLevelType w:val="hybridMultilevel"/>
    <w:tmpl w:val="AB881B2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9" w15:restartNumberingAfterBreak="0">
    <w:nsid w:val="61C22CDF"/>
    <w:multiLevelType w:val="hybridMultilevel"/>
    <w:tmpl w:val="4FEC6B86"/>
    <w:lvl w:ilvl="0" w:tplc="8460D4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48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42AE08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5CA0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0A34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421F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1C2F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4C39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ACF3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630DF6"/>
    <w:multiLevelType w:val="hybridMultilevel"/>
    <w:tmpl w:val="B0B48C3E"/>
    <w:lvl w:ilvl="0" w:tplc="B6766B7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BC83A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61AF7D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168A6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2AAB5E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9ACC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B698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C4F93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9A6F7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8F1A79"/>
    <w:multiLevelType w:val="hybridMultilevel"/>
    <w:tmpl w:val="3C24A1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4B22F1"/>
    <w:multiLevelType w:val="hybridMultilevel"/>
    <w:tmpl w:val="7DA8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3A4BE8"/>
    <w:multiLevelType w:val="hybridMultilevel"/>
    <w:tmpl w:val="A176D090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34" w15:restartNumberingAfterBreak="0">
    <w:nsid w:val="6B6F3E11"/>
    <w:multiLevelType w:val="hybridMultilevel"/>
    <w:tmpl w:val="C0E8F662"/>
    <w:lvl w:ilvl="0" w:tplc="0409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6B95091A"/>
    <w:multiLevelType w:val="hybridMultilevel"/>
    <w:tmpl w:val="A1EA0B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B10619"/>
    <w:multiLevelType w:val="multilevel"/>
    <w:tmpl w:val="1812D082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5F515E"/>
    <w:multiLevelType w:val="hybridMultilevel"/>
    <w:tmpl w:val="D01C713C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0" w15:restartNumberingAfterBreak="0">
    <w:nsid w:val="74911DAC"/>
    <w:multiLevelType w:val="hybridMultilevel"/>
    <w:tmpl w:val="194CD2B8"/>
    <w:lvl w:ilvl="0" w:tplc="6DE8BF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0A0C4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A1644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CC0F7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120289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30EC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71E47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2E21C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60C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3"/>
  </w:num>
  <w:num w:numId="2" w16cid:durableId="1206984846">
    <w:abstractNumId w:val="22"/>
  </w:num>
  <w:num w:numId="3" w16cid:durableId="3827592">
    <w:abstractNumId w:val="38"/>
  </w:num>
  <w:num w:numId="4" w16cid:durableId="1355304940">
    <w:abstractNumId w:val="24"/>
  </w:num>
  <w:num w:numId="5" w16cid:durableId="104082855">
    <w:abstractNumId w:val="36"/>
  </w:num>
  <w:num w:numId="6" w16cid:durableId="182863186">
    <w:abstractNumId w:val="15"/>
  </w:num>
  <w:num w:numId="7" w16cid:durableId="816530067">
    <w:abstractNumId w:val="9"/>
  </w:num>
  <w:num w:numId="8" w16cid:durableId="1478641656">
    <w:abstractNumId w:val="26"/>
  </w:num>
  <w:num w:numId="9" w16cid:durableId="1233613881">
    <w:abstractNumId w:val="41"/>
  </w:num>
  <w:num w:numId="10" w16cid:durableId="1227182105">
    <w:abstractNumId w:val="18"/>
  </w:num>
  <w:num w:numId="11" w16cid:durableId="57672388">
    <w:abstractNumId w:val="19"/>
  </w:num>
  <w:num w:numId="12" w16cid:durableId="1266421553">
    <w:abstractNumId w:val="23"/>
  </w:num>
  <w:num w:numId="13" w16cid:durableId="106894701">
    <w:abstractNumId w:val="4"/>
  </w:num>
  <w:num w:numId="14" w16cid:durableId="550002386">
    <w:abstractNumId w:val="7"/>
  </w:num>
  <w:num w:numId="15" w16cid:durableId="326439135">
    <w:abstractNumId w:val="6"/>
  </w:num>
  <w:num w:numId="16" w16cid:durableId="1217201228">
    <w:abstractNumId w:val="2"/>
  </w:num>
  <w:num w:numId="17" w16cid:durableId="645013211">
    <w:abstractNumId w:val="35"/>
  </w:num>
  <w:num w:numId="18" w16cid:durableId="1700282144">
    <w:abstractNumId w:val="33"/>
  </w:num>
  <w:num w:numId="19" w16cid:durableId="2107919518">
    <w:abstractNumId w:val="29"/>
  </w:num>
  <w:num w:numId="20" w16cid:durableId="568854962">
    <w:abstractNumId w:val="5"/>
  </w:num>
  <w:num w:numId="21" w16cid:durableId="1774783322">
    <w:abstractNumId w:val="8"/>
  </w:num>
  <w:num w:numId="22" w16cid:durableId="596906234">
    <w:abstractNumId w:val="32"/>
  </w:num>
  <w:num w:numId="23" w16cid:durableId="2043480176">
    <w:abstractNumId w:val="12"/>
  </w:num>
  <w:num w:numId="24" w16cid:durableId="1383825317">
    <w:abstractNumId w:val="17"/>
  </w:num>
  <w:num w:numId="25" w16cid:durableId="1578248767">
    <w:abstractNumId w:val="10"/>
  </w:num>
  <w:num w:numId="26" w16cid:durableId="665061447">
    <w:abstractNumId w:val="16"/>
  </w:num>
  <w:num w:numId="27" w16cid:durableId="1269894607">
    <w:abstractNumId w:val="40"/>
  </w:num>
  <w:num w:numId="28" w16cid:durableId="52049688">
    <w:abstractNumId w:val="27"/>
  </w:num>
  <w:num w:numId="29" w16cid:durableId="364327542">
    <w:abstractNumId w:val="20"/>
  </w:num>
  <w:num w:numId="30" w16cid:durableId="1807892223">
    <w:abstractNumId w:val="13"/>
  </w:num>
  <w:num w:numId="31" w16cid:durableId="1445151757">
    <w:abstractNumId w:val="30"/>
  </w:num>
  <w:num w:numId="32" w16cid:durableId="1675231592">
    <w:abstractNumId w:val="39"/>
  </w:num>
  <w:num w:numId="33" w16cid:durableId="748625318">
    <w:abstractNumId w:val="11"/>
  </w:num>
  <w:num w:numId="34" w16cid:durableId="991829629">
    <w:abstractNumId w:val="14"/>
  </w:num>
  <w:num w:numId="35" w16cid:durableId="164058049">
    <w:abstractNumId w:val="31"/>
  </w:num>
  <w:num w:numId="36" w16cid:durableId="1226837289">
    <w:abstractNumId w:val="0"/>
  </w:num>
  <w:num w:numId="37" w16cid:durableId="57754657">
    <w:abstractNumId w:val="1"/>
  </w:num>
  <w:num w:numId="38" w16cid:durableId="1678380266">
    <w:abstractNumId w:val="28"/>
  </w:num>
  <w:num w:numId="39" w16cid:durableId="187063814">
    <w:abstractNumId w:val="21"/>
  </w:num>
  <w:num w:numId="40" w16cid:durableId="772435736">
    <w:abstractNumId w:val="37"/>
  </w:num>
  <w:num w:numId="41" w16cid:durableId="311372991">
    <w:abstractNumId w:val="25"/>
  </w:num>
  <w:num w:numId="42" w16cid:durableId="1163282095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mwrAUAwfYDzCwAAAA="/>
  </w:docVars>
  <w:rsids>
    <w:rsidRoot w:val="00637A04"/>
    <w:rsid w:val="000237A0"/>
    <w:rsid w:val="000A15E4"/>
    <w:rsid w:val="000F2506"/>
    <w:rsid w:val="00120852"/>
    <w:rsid w:val="00122964"/>
    <w:rsid w:val="00211B3C"/>
    <w:rsid w:val="00236CB1"/>
    <w:rsid w:val="002645EA"/>
    <w:rsid w:val="00264C8E"/>
    <w:rsid w:val="00265DF4"/>
    <w:rsid w:val="00286374"/>
    <w:rsid w:val="002C2926"/>
    <w:rsid w:val="002C449B"/>
    <w:rsid w:val="00305CD9"/>
    <w:rsid w:val="00350A77"/>
    <w:rsid w:val="003570B5"/>
    <w:rsid w:val="00386006"/>
    <w:rsid w:val="003A1523"/>
    <w:rsid w:val="003B6574"/>
    <w:rsid w:val="003D11A9"/>
    <w:rsid w:val="00410C20"/>
    <w:rsid w:val="00423EEE"/>
    <w:rsid w:val="00447A98"/>
    <w:rsid w:val="00486079"/>
    <w:rsid w:val="0048644D"/>
    <w:rsid w:val="004D73AB"/>
    <w:rsid w:val="00502E4A"/>
    <w:rsid w:val="00512231"/>
    <w:rsid w:val="00512285"/>
    <w:rsid w:val="005154B1"/>
    <w:rsid w:val="0053194E"/>
    <w:rsid w:val="005519AF"/>
    <w:rsid w:val="00556D75"/>
    <w:rsid w:val="005D57E1"/>
    <w:rsid w:val="005E16DE"/>
    <w:rsid w:val="00622EF5"/>
    <w:rsid w:val="0063186B"/>
    <w:rsid w:val="00635A5B"/>
    <w:rsid w:val="00637A04"/>
    <w:rsid w:val="00654354"/>
    <w:rsid w:val="00683E85"/>
    <w:rsid w:val="006B2659"/>
    <w:rsid w:val="006C11A6"/>
    <w:rsid w:val="00703E23"/>
    <w:rsid w:val="007372C8"/>
    <w:rsid w:val="00770BF9"/>
    <w:rsid w:val="007B4EB8"/>
    <w:rsid w:val="007E73BB"/>
    <w:rsid w:val="0081243A"/>
    <w:rsid w:val="008551F0"/>
    <w:rsid w:val="008675FB"/>
    <w:rsid w:val="00873A41"/>
    <w:rsid w:val="00897FF1"/>
    <w:rsid w:val="008C64DA"/>
    <w:rsid w:val="009275C1"/>
    <w:rsid w:val="00931312"/>
    <w:rsid w:val="0093494B"/>
    <w:rsid w:val="0099038B"/>
    <w:rsid w:val="00A01F77"/>
    <w:rsid w:val="00A8711E"/>
    <w:rsid w:val="00AD69AE"/>
    <w:rsid w:val="00AE17B7"/>
    <w:rsid w:val="00B11EBD"/>
    <w:rsid w:val="00BC213C"/>
    <w:rsid w:val="00BF089B"/>
    <w:rsid w:val="00C42D6A"/>
    <w:rsid w:val="00C440F9"/>
    <w:rsid w:val="00CC17B7"/>
    <w:rsid w:val="00CD2627"/>
    <w:rsid w:val="00D24B78"/>
    <w:rsid w:val="00DC31AC"/>
    <w:rsid w:val="00E15709"/>
    <w:rsid w:val="00E37068"/>
    <w:rsid w:val="00E4433B"/>
    <w:rsid w:val="00E549FA"/>
    <w:rsid w:val="00E824F1"/>
    <w:rsid w:val="00E95BE7"/>
    <w:rsid w:val="00EF14B9"/>
    <w:rsid w:val="00F0764B"/>
    <w:rsid w:val="00F37EB6"/>
    <w:rsid w:val="00F73992"/>
    <w:rsid w:val="00FD213E"/>
    <w:rsid w:val="00FF4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2E4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qFormat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Normal"/>
    <w:link w:val="CodeChar"/>
    <w:qFormat/>
    <w:rsid w:val="00EF14B9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EF14B9"/>
    <w:rPr>
      <w:rFonts w:ascii="Consolas" w:hAnsi="Consolas"/>
      <w:b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F14B9"/>
    <w:rPr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F089B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A8711E"/>
    <w:pPr>
      <w:numPr>
        <w:numId w:val="40"/>
      </w:numPr>
    </w:pPr>
  </w:style>
  <w:style w:type="paragraph" w:styleId="Header">
    <w:name w:val="header"/>
    <w:basedOn w:val="Normal"/>
    <w:link w:val="HeaderChar"/>
    <w:uiPriority w:val="99"/>
    <w:unhideWhenUsed/>
    <w:rsid w:val="00305CD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5CD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305CD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5CD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56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0840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71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914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91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63920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29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15045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2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867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11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2161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7640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343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229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154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4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48903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05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81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1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9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53795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6988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052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25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56217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542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754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619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681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11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49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28584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alpha.judge.softuni.org/contests/methods-lab/4417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3</TotalTime>
  <Pages>1</Pages>
  <Words>468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Miroslava Dimitrova</cp:lastModifiedBy>
  <cp:revision>75</cp:revision>
  <dcterms:created xsi:type="dcterms:W3CDTF">2023-09-30T15:11:00Z</dcterms:created>
  <dcterms:modified xsi:type="dcterms:W3CDTF">2025-04-25T13:59:00Z</dcterms:modified>
</cp:coreProperties>
</file>